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B796" w14:textId="0562C500" w:rsidR="00AC2B69" w:rsidRDefault="00E64116" w:rsidP="00955BB7">
      <w:pPr>
        <w:jc w:val="both"/>
        <w:rPr>
          <w:rFonts w:ascii="Times New Roman" w:hAnsi="Times New Roman" w:cs="Times New Roman"/>
          <w:b/>
          <w:bCs/>
          <w:sz w:val="48"/>
          <w:szCs w:val="48"/>
        </w:rPr>
      </w:pPr>
      <w:r w:rsidRPr="00E64116">
        <w:rPr>
          <w:rFonts w:ascii="Times New Roman" w:hAnsi="Times New Roman" w:cs="Times New Roman"/>
          <w:b/>
          <w:bCs/>
          <w:sz w:val="48"/>
          <w:szCs w:val="48"/>
        </w:rPr>
        <w:t>Chapter 3 – Design</w:t>
      </w:r>
    </w:p>
    <w:p w14:paraId="392C3DF5" w14:textId="7941174F" w:rsidR="00E64116" w:rsidRDefault="00E64116" w:rsidP="00955BB7">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51281CD9" w14:textId="2059B7E8" w:rsidR="00E64116"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60794555" w14:textId="325EF336" w:rsidR="00056A09" w:rsidRDefault="00056A09"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76145A2B" w14:textId="31472E57" w:rsidR="00056A09"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59642F5B" w14:textId="7058B97E" w:rsidR="00056A09" w:rsidRPr="002D04A8" w:rsidRDefault="00056A09" w:rsidP="00955BB7">
      <w:pPr>
        <w:jc w:val="both"/>
        <w:rPr>
          <w:rFonts w:ascii="Times New Roman" w:hAnsi="Times New Roman" w:cs="Times New Roman"/>
          <w:sz w:val="28"/>
          <w:szCs w:val="28"/>
        </w:rPr>
      </w:pPr>
      <w:r w:rsidRPr="002D04A8">
        <w:rPr>
          <w:rFonts w:ascii="Times New Roman" w:hAnsi="Times New Roman" w:cs="Times New Roman"/>
          <w:sz w:val="28"/>
          <w:szCs w:val="28"/>
        </w:rPr>
        <w:t xml:space="preserve">3.2.1 - </w:t>
      </w:r>
      <w:r w:rsidR="002D04A8" w:rsidRPr="002D04A8">
        <w:rPr>
          <w:rFonts w:ascii="Times New Roman" w:hAnsi="Times New Roman" w:cs="Times New Roman"/>
          <w:sz w:val="28"/>
          <w:szCs w:val="28"/>
        </w:rPr>
        <w:t>Stand-alone System</w:t>
      </w:r>
    </w:p>
    <w:p w14:paraId="16D0FD47" w14:textId="7B4ED2DC" w:rsidR="002D04A8" w:rsidRDefault="002D04A8" w:rsidP="00955BB7">
      <w:pPr>
        <w:spacing w:line="360" w:lineRule="auto"/>
        <w:jc w:val="both"/>
        <w:rPr>
          <w:rFonts w:ascii="Times New Roman" w:hAnsi="Times New Roman" w:cs="Times New Roman"/>
          <w:sz w:val="24"/>
          <w:szCs w:val="24"/>
        </w:rPr>
      </w:pPr>
      <w:r w:rsidRPr="002D04A8">
        <w:rPr>
          <w:rFonts w:ascii="Times New Roman" w:hAnsi="Times New Roman" w:cs="Times New Roman"/>
          <w:sz w:val="24"/>
          <w:szCs w:val="24"/>
        </w:rPr>
        <w:t>S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2FA4822" w14:textId="4D56DDF0" w:rsidR="002D04A8" w:rsidRDefault="002D04A8" w:rsidP="00955BB7">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88D1E13" w14:textId="3EE54057" w:rsidR="0010613F" w:rsidRDefault="0010613F" w:rsidP="00955BB7">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142E1394" w14:textId="77777777"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729E642D" w14:textId="034BF621"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3D8AF9BC" w14:textId="7944B65A" w:rsidR="002D04A8" w:rsidRPr="00663F2F"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r w:rsidR="002D04A8" w:rsidRPr="006A65D1">
        <w:rPr>
          <w:rFonts w:ascii="Times New Roman" w:hAnsi="Times New Roman" w:cs="Times New Roman"/>
          <w:sz w:val="28"/>
          <w:szCs w:val="28"/>
        </w:rPr>
        <w:cr/>
      </w:r>
    </w:p>
    <w:p w14:paraId="66E5E539" w14:textId="6A268931" w:rsidR="00663F2F" w:rsidRDefault="00663F2F" w:rsidP="00955BB7">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 Based System</w:t>
      </w:r>
    </w:p>
    <w:p w14:paraId="636A0B51" w14:textId="62EB6C7A" w:rsidR="00663F2F"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CAD60A1" w14:textId="0AAFE520"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s simple to keep track on the system's progress from any location.</w:t>
      </w:r>
    </w:p>
    <w:p w14:paraId="18F5C54F" w14:textId="665A2169"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system would be platform independent.</w:t>
      </w:r>
    </w:p>
    <w:p w14:paraId="2AC0A545" w14:textId="47B9630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Because the database is centralized and everything is synchronized, maintenance is simple.</w:t>
      </w:r>
    </w:p>
    <w:p w14:paraId="2E1817A6" w14:textId="250F938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0FFF7210" w14:textId="288FC36D" w:rsidR="00A82A6A" w:rsidRP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3D3FB567" w14:textId="3AFFC7CF" w:rsidR="00A82A6A" w:rsidRDefault="00A82A6A"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7E0B7E">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41C1794D" w14:textId="174D275A" w:rsidR="00A82A6A" w:rsidRDefault="00A82A6A" w:rsidP="00955BB7">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05EB751A" w14:textId="6ECFDEB5"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379FBD44" w14:textId="0ED73810"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718E65AC" w14:textId="51A822E8" w:rsidR="00863140"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3A4FF101" w14:textId="43E745A1"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A6714FF" w14:textId="7BFC9687"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2427B74D" w14:textId="4F205673"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6A154BE" w14:textId="08DAC33B"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57977094" w14:textId="35558380" w:rsidR="007E0B7E" w:rsidRP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7B24F2A0" w14:textId="0048206E" w:rsidR="007E0B7E" w:rsidRDefault="007E0B7E"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070BE9">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44668BC" w14:textId="7FCC8443" w:rsidR="007E0B7E" w:rsidRDefault="007E0B7E" w:rsidP="00955BB7">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4FEFCAB1" w14:textId="34B21531" w:rsidR="00A82A6A" w:rsidRDefault="007E0B7E" w:rsidP="00955BB7">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2EE3D88F" w14:textId="5A985CFE" w:rsidR="007E0B7E"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Admin:</w:t>
      </w:r>
    </w:p>
    <w:p w14:paraId="22346B18" w14:textId="78BBD779"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w:t>
      </w:r>
    </w:p>
    <w:p w14:paraId="59463A3C" w14:textId="31772794"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w:t>
      </w:r>
    </w:p>
    <w:p w14:paraId="4336189B" w14:textId="02CC3855"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Delivery Manager:</w:t>
      </w:r>
    </w:p>
    <w:p w14:paraId="6F99D9BC" w14:textId="5C59C43D"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Technician:</w:t>
      </w:r>
    </w:p>
    <w:p w14:paraId="7ACA4E2B" w14:textId="5CD62F54" w:rsidR="009A4411" w:rsidRPr="00A82A6A"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p>
    <w:p w14:paraId="4D7A1B61" w14:textId="163A15B8" w:rsidR="00056A09" w:rsidRDefault="009A4411" w:rsidP="00955BB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br/>
      </w:r>
      <w:r w:rsidRPr="009A4411">
        <w:rPr>
          <w:rFonts w:ascii="Times New Roman" w:hAnsi="Times New Roman" w:cs="Times New Roman"/>
          <w:sz w:val="24"/>
          <w:szCs w:val="24"/>
        </w:rPr>
        <w:t>Figure 3. 1 - Use Case Diagram for the Proposed System</w:t>
      </w:r>
      <w:r>
        <w:rPr>
          <w:rFonts w:ascii="Times New Roman" w:hAnsi="Times New Roman" w:cs="Times New Roman"/>
          <w:noProof/>
          <w:sz w:val="24"/>
          <w:szCs w:val="24"/>
        </w:rPr>
        <w:drawing>
          <wp:anchor distT="0" distB="0" distL="114300" distR="114300" simplePos="0" relativeHeight="251658240" behindDoc="0" locked="0" layoutInCell="1" allowOverlap="1" wp14:anchorId="55EF17A5" wp14:editId="3C6D3F66">
            <wp:simplePos x="914400" y="1643270"/>
            <wp:positionH relativeFrom="column">
              <wp:align>left</wp:align>
            </wp:positionH>
            <wp:positionV relativeFrom="paragraph">
              <wp:align>top</wp:align>
            </wp:positionV>
            <wp:extent cx="5731510" cy="7015480"/>
            <wp:effectExtent l="0" t="0" r="254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Pr>
          <w:rFonts w:ascii="Times New Roman" w:hAnsi="Times New Roman" w:cs="Times New Roman"/>
          <w:sz w:val="24"/>
          <w:szCs w:val="24"/>
        </w:rPr>
        <w:br w:type="textWrapping" w:clear="all"/>
      </w:r>
    </w:p>
    <w:p w14:paraId="4D5FFF12" w14:textId="77777777" w:rsidR="00955BB7" w:rsidRDefault="00955BB7" w:rsidP="00955BB7">
      <w:pPr>
        <w:spacing w:line="360" w:lineRule="auto"/>
        <w:jc w:val="center"/>
        <w:rPr>
          <w:rFonts w:ascii="Times New Roman" w:hAnsi="Times New Roman" w:cs="Times New Roman"/>
          <w:sz w:val="24"/>
          <w:szCs w:val="24"/>
        </w:rPr>
      </w:pPr>
    </w:p>
    <w:p w14:paraId="03E7333E" w14:textId="57A5867F" w:rsidR="00070BE9" w:rsidRDefault="00070BE9" w:rsidP="00955BB7">
      <w:pPr>
        <w:spacing w:line="360" w:lineRule="auto"/>
        <w:jc w:val="both"/>
        <w:rPr>
          <w:rFonts w:ascii="Times New Roman" w:hAnsi="Times New Roman" w:cs="Times New Roman"/>
          <w:sz w:val="24"/>
          <w:szCs w:val="24"/>
        </w:rPr>
      </w:pPr>
    </w:p>
    <w:p w14:paraId="327B3FB0" w14:textId="38C443E1" w:rsidR="00070BE9" w:rsidRDefault="00070BE9"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598AC2C8" w14:textId="0BA31703" w:rsidR="007A63AA" w:rsidRDefault="007A63AA" w:rsidP="00955BB7">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Use Case Narratives for Login Module</w:t>
      </w:r>
    </w:p>
    <w:p w14:paraId="5C6CEB46" w14:textId="77777777" w:rsidR="007A63AA" w:rsidRDefault="007A63AA" w:rsidP="00955BB7">
      <w:pPr>
        <w:jc w:val="both"/>
        <w:rPr>
          <w:rFonts w:ascii="Times New Roman" w:hAnsi="Times New Roman" w:cs="Times New Roman"/>
          <w:sz w:val="32"/>
          <w:szCs w:val="32"/>
        </w:rPr>
      </w:pPr>
    </w:p>
    <w:p w14:paraId="0425A017" w14:textId="417A54AB" w:rsidR="00070BE9" w:rsidRDefault="00070BE9" w:rsidP="00955BB7">
      <w:pPr>
        <w:spacing w:line="360" w:lineRule="auto"/>
        <w:jc w:val="both"/>
        <w:rPr>
          <w:rFonts w:ascii="Times New Roman" w:hAnsi="Times New Roman" w:cs="Times New Roman"/>
          <w:sz w:val="24"/>
          <w:szCs w:val="24"/>
        </w:rPr>
      </w:pPr>
    </w:p>
    <w:p w14:paraId="0D0EF80B" w14:textId="124E8242" w:rsidR="007A63AA" w:rsidRDefault="007A63AA" w:rsidP="00955BB7">
      <w:pPr>
        <w:spacing w:line="360" w:lineRule="auto"/>
        <w:jc w:val="both"/>
        <w:rPr>
          <w:rFonts w:ascii="Times New Roman" w:hAnsi="Times New Roman" w:cs="Times New Roman"/>
          <w:sz w:val="24"/>
          <w:szCs w:val="24"/>
        </w:rPr>
      </w:pPr>
    </w:p>
    <w:p w14:paraId="68E7E3A8" w14:textId="2315A163" w:rsidR="007A63AA" w:rsidRDefault="007A63AA" w:rsidP="00955BB7">
      <w:pPr>
        <w:spacing w:line="360" w:lineRule="auto"/>
        <w:jc w:val="both"/>
        <w:rPr>
          <w:rFonts w:ascii="Times New Roman" w:hAnsi="Times New Roman" w:cs="Times New Roman"/>
          <w:sz w:val="24"/>
          <w:szCs w:val="24"/>
        </w:rPr>
      </w:pPr>
    </w:p>
    <w:p w14:paraId="0FDD2863" w14:textId="32631424" w:rsidR="007A63AA" w:rsidRDefault="007A63AA" w:rsidP="00955BB7">
      <w:pPr>
        <w:spacing w:line="360" w:lineRule="auto"/>
        <w:jc w:val="both"/>
        <w:rPr>
          <w:rFonts w:ascii="Times New Roman" w:hAnsi="Times New Roman" w:cs="Times New Roman"/>
          <w:sz w:val="24"/>
          <w:szCs w:val="24"/>
        </w:rPr>
      </w:pPr>
    </w:p>
    <w:p w14:paraId="1E086912" w14:textId="43B38FA9" w:rsidR="007A63AA" w:rsidRDefault="007A63AA" w:rsidP="00955BB7">
      <w:pPr>
        <w:spacing w:line="360" w:lineRule="auto"/>
        <w:jc w:val="both"/>
        <w:rPr>
          <w:rFonts w:ascii="Times New Roman" w:hAnsi="Times New Roman" w:cs="Times New Roman"/>
          <w:sz w:val="24"/>
          <w:szCs w:val="24"/>
        </w:rPr>
      </w:pPr>
    </w:p>
    <w:p w14:paraId="5A9B221B" w14:textId="0C784C3D" w:rsidR="007A63AA" w:rsidRDefault="007A63AA" w:rsidP="00955BB7">
      <w:pPr>
        <w:spacing w:line="360" w:lineRule="auto"/>
        <w:jc w:val="both"/>
        <w:rPr>
          <w:rFonts w:ascii="Times New Roman" w:hAnsi="Times New Roman" w:cs="Times New Roman"/>
          <w:sz w:val="24"/>
          <w:szCs w:val="24"/>
        </w:rPr>
      </w:pPr>
    </w:p>
    <w:p w14:paraId="7E117F3F" w14:textId="004B91D8" w:rsidR="007A63AA" w:rsidRDefault="007A63AA" w:rsidP="00955BB7">
      <w:pPr>
        <w:spacing w:line="360" w:lineRule="auto"/>
        <w:jc w:val="both"/>
        <w:rPr>
          <w:rFonts w:ascii="Times New Roman" w:hAnsi="Times New Roman" w:cs="Times New Roman"/>
          <w:sz w:val="24"/>
          <w:szCs w:val="24"/>
        </w:rPr>
      </w:pPr>
    </w:p>
    <w:p w14:paraId="6E26CBFB" w14:textId="616C4515" w:rsidR="007A63AA" w:rsidRDefault="007A63AA" w:rsidP="00955BB7">
      <w:pPr>
        <w:spacing w:line="360" w:lineRule="auto"/>
        <w:jc w:val="both"/>
        <w:rPr>
          <w:rFonts w:ascii="Times New Roman" w:hAnsi="Times New Roman" w:cs="Times New Roman"/>
          <w:sz w:val="24"/>
          <w:szCs w:val="24"/>
        </w:rPr>
      </w:pPr>
    </w:p>
    <w:p w14:paraId="11A32A3F" w14:textId="3B9870C7" w:rsidR="007A63AA" w:rsidRDefault="007A63AA" w:rsidP="00955BB7">
      <w:pPr>
        <w:spacing w:line="360" w:lineRule="auto"/>
        <w:jc w:val="both"/>
        <w:rPr>
          <w:rFonts w:ascii="Times New Roman" w:hAnsi="Times New Roman" w:cs="Times New Roman"/>
          <w:sz w:val="24"/>
          <w:szCs w:val="24"/>
        </w:rPr>
      </w:pPr>
    </w:p>
    <w:p w14:paraId="622B5D7B" w14:textId="34AE13B2" w:rsidR="007A63AA" w:rsidRDefault="007A63AA" w:rsidP="00955BB7">
      <w:pPr>
        <w:spacing w:line="360" w:lineRule="auto"/>
        <w:jc w:val="both"/>
        <w:rPr>
          <w:rFonts w:ascii="Times New Roman" w:hAnsi="Times New Roman" w:cs="Times New Roman"/>
          <w:sz w:val="24"/>
          <w:szCs w:val="24"/>
        </w:rPr>
      </w:pPr>
    </w:p>
    <w:p w14:paraId="15366F9B" w14:textId="64643BE9" w:rsidR="007A63AA" w:rsidRDefault="007A63AA" w:rsidP="00955BB7">
      <w:pPr>
        <w:spacing w:line="360" w:lineRule="auto"/>
        <w:jc w:val="both"/>
        <w:rPr>
          <w:rFonts w:ascii="Times New Roman" w:hAnsi="Times New Roman" w:cs="Times New Roman"/>
          <w:sz w:val="24"/>
          <w:szCs w:val="24"/>
        </w:rPr>
      </w:pPr>
    </w:p>
    <w:p w14:paraId="745B5918" w14:textId="6F75ECCB" w:rsidR="007A63AA" w:rsidRDefault="007A63AA" w:rsidP="00955BB7">
      <w:pPr>
        <w:spacing w:line="360" w:lineRule="auto"/>
        <w:jc w:val="both"/>
        <w:rPr>
          <w:rFonts w:ascii="Times New Roman" w:hAnsi="Times New Roman" w:cs="Times New Roman"/>
          <w:sz w:val="24"/>
          <w:szCs w:val="24"/>
        </w:rPr>
      </w:pPr>
    </w:p>
    <w:p w14:paraId="1A0A2A59" w14:textId="130762E4" w:rsidR="007A63AA" w:rsidRDefault="007A63AA" w:rsidP="00955BB7">
      <w:pPr>
        <w:spacing w:line="360" w:lineRule="auto"/>
        <w:jc w:val="both"/>
        <w:rPr>
          <w:rFonts w:ascii="Times New Roman" w:hAnsi="Times New Roman" w:cs="Times New Roman"/>
          <w:sz w:val="24"/>
          <w:szCs w:val="24"/>
        </w:rPr>
      </w:pPr>
    </w:p>
    <w:p w14:paraId="1D696E0B" w14:textId="70AF4BB9" w:rsidR="007A63AA" w:rsidRDefault="007A63AA" w:rsidP="00955BB7">
      <w:pPr>
        <w:spacing w:line="360" w:lineRule="auto"/>
        <w:jc w:val="both"/>
        <w:rPr>
          <w:rFonts w:ascii="Times New Roman" w:hAnsi="Times New Roman" w:cs="Times New Roman"/>
          <w:sz w:val="24"/>
          <w:szCs w:val="24"/>
        </w:rPr>
      </w:pPr>
    </w:p>
    <w:p w14:paraId="0FF8ED19" w14:textId="5BAC9958" w:rsidR="007A63AA" w:rsidRDefault="007A63AA" w:rsidP="00955BB7">
      <w:pPr>
        <w:spacing w:line="360" w:lineRule="auto"/>
        <w:jc w:val="both"/>
        <w:rPr>
          <w:rFonts w:ascii="Times New Roman" w:hAnsi="Times New Roman" w:cs="Times New Roman"/>
          <w:sz w:val="24"/>
          <w:szCs w:val="24"/>
        </w:rPr>
      </w:pPr>
    </w:p>
    <w:p w14:paraId="0783A6D4" w14:textId="60A3CF08" w:rsidR="007A63AA" w:rsidRDefault="007A63AA" w:rsidP="00955BB7">
      <w:pPr>
        <w:spacing w:line="360" w:lineRule="auto"/>
        <w:jc w:val="both"/>
        <w:rPr>
          <w:rFonts w:ascii="Times New Roman" w:hAnsi="Times New Roman" w:cs="Times New Roman"/>
          <w:sz w:val="24"/>
          <w:szCs w:val="24"/>
        </w:rPr>
      </w:pPr>
    </w:p>
    <w:p w14:paraId="074A52B5" w14:textId="49539357" w:rsidR="007A63AA" w:rsidRDefault="007A63AA" w:rsidP="00955BB7">
      <w:pPr>
        <w:spacing w:line="360" w:lineRule="auto"/>
        <w:jc w:val="both"/>
        <w:rPr>
          <w:rFonts w:ascii="Times New Roman" w:hAnsi="Times New Roman" w:cs="Times New Roman"/>
          <w:sz w:val="24"/>
          <w:szCs w:val="24"/>
        </w:rPr>
      </w:pPr>
    </w:p>
    <w:p w14:paraId="2648432E" w14:textId="3D45F5A2" w:rsidR="007A63AA" w:rsidRDefault="007A63AA" w:rsidP="00955BB7">
      <w:pPr>
        <w:spacing w:line="360" w:lineRule="auto"/>
        <w:jc w:val="both"/>
        <w:rPr>
          <w:rFonts w:ascii="Times New Roman" w:hAnsi="Times New Roman" w:cs="Times New Roman"/>
          <w:sz w:val="24"/>
          <w:szCs w:val="24"/>
        </w:rPr>
      </w:pPr>
    </w:p>
    <w:p w14:paraId="3FED0AFD" w14:textId="0886B39F" w:rsidR="007A63AA" w:rsidRDefault="007A63AA" w:rsidP="00955BB7">
      <w:pPr>
        <w:spacing w:line="360" w:lineRule="auto"/>
        <w:jc w:val="both"/>
        <w:rPr>
          <w:rFonts w:ascii="Times New Roman" w:hAnsi="Times New Roman" w:cs="Times New Roman"/>
          <w:sz w:val="24"/>
          <w:szCs w:val="24"/>
        </w:rPr>
      </w:pPr>
    </w:p>
    <w:p w14:paraId="32A59B0D" w14:textId="77777777" w:rsidR="00955BB7" w:rsidRDefault="00955BB7" w:rsidP="00955BB7">
      <w:pPr>
        <w:spacing w:line="360" w:lineRule="auto"/>
        <w:jc w:val="both"/>
        <w:rPr>
          <w:rFonts w:ascii="Times New Roman" w:hAnsi="Times New Roman" w:cs="Times New Roman"/>
          <w:sz w:val="24"/>
          <w:szCs w:val="24"/>
        </w:rPr>
      </w:pPr>
    </w:p>
    <w:p w14:paraId="2B9B58FA" w14:textId="01B13EA0" w:rsidR="007A63AA" w:rsidRDefault="007A63AA" w:rsidP="00955BB7">
      <w:pPr>
        <w:spacing w:line="360" w:lineRule="auto"/>
        <w:jc w:val="both"/>
        <w:rPr>
          <w:rFonts w:ascii="Times New Roman" w:hAnsi="Times New Roman" w:cs="Times New Roman"/>
          <w:sz w:val="24"/>
          <w:szCs w:val="24"/>
        </w:rPr>
      </w:pPr>
    </w:p>
    <w:p w14:paraId="07BC1E66" w14:textId="56E6F138" w:rsidR="007A63AA" w:rsidRDefault="007A63AA" w:rsidP="00955BB7">
      <w:pPr>
        <w:spacing w:line="360" w:lineRule="auto"/>
        <w:jc w:val="both"/>
        <w:rPr>
          <w:rFonts w:ascii="Times New Roman" w:hAnsi="Times New Roman" w:cs="Times New Roman"/>
          <w:sz w:val="24"/>
          <w:szCs w:val="24"/>
        </w:rPr>
      </w:pPr>
    </w:p>
    <w:p w14:paraId="5ADD1891" w14:textId="3D835307"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2D43716D" w14:textId="7241DA58" w:rsidR="007A63AA" w:rsidRPr="007A63AA" w:rsidRDefault="007A63AA" w:rsidP="00955BB7">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36D66B3F" w14:textId="1468AFAB" w:rsidR="007A63AA" w:rsidRDefault="007A63AA" w:rsidP="00955BB7">
      <w:pPr>
        <w:spacing w:line="360" w:lineRule="auto"/>
        <w:jc w:val="both"/>
        <w:rPr>
          <w:rFonts w:ascii="Times New Roman" w:hAnsi="Times New Roman" w:cs="Times New Roman"/>
          <w:sz w:val="24"/>
          <w:szCs w:val="24"/>
        </w:rPr>
      </w:pPr>
    </w:p>
    <w:p w14:paraId="0F27DF55" w14:textId="07AF79CD" w:rsidR="007A63AA" w:rsidRDefault="007A63AA" w:rsidP="00955BB7">
      <w:pPr>
        <w:spacing w:line="360" w:lineRule="auto"/>
        <w:jc w:val="both"/>
        <w:rPr>
          <w:rFonts w:ascii="Times New Roman" w:hAnsi="Times New Roman" w:cs="Times New Roman"/>
          <w:sz w:val="24"/>
          <w:szCs w:val="24"/>
        </w:rPr>
      </w:pPr>
    </w:p>
    <w:p w14:paraId="71E0709B" w14:textId="4A4CE0EB" w:rsidR="007A63AA" w:rsidRDefault="007A63AA" w:rsidP="00955BB7">
      <w:pPr>
        <w:spacing w:line="360" w:lineRule="auto"/>
        <w:jc w:val="both"/>
        <w:rPr>
          <w:rFonts w:ascii="Times New Roman" w:hAnsi="Times New Roman" w:cs="Times New Roman"/>
          <w:sz w:val="24"/>
          <w:szCs w:val="24"/>
        </w:rPr>
      </w:pPr>
    </w:p>
    <w:p w14:paraId="025D85E5" w14:textId="58E65298" w:rsidR="007A63AA" w:rsidRDefault="007A63AA" w:rsidP="00955BB7">
      <w:pPr>
        <w:spacing w:line="360" w:lineRule="auto"/>
        <w:jc w:val="both"/>
        <w:rPr>
          <w:rFonts w:ascii="Times New Roman" w:hAnsi="Times New Roman" w:cs="Times New Roman"/>
          <w:sz w:val="24"/>
          <w:szCs w:val="24"/>
        </w:rPr>
      </w:pPr>
    </w:p>
    <w:p w14:paraId="16FB781A" w14:textId="483B309F" w:rsidR="007A63AA" w:rsidRDefault="007A63AA" w:rsidP="00955BB7">
      <w:pPr>
        <w:spacing w:line="360" w:lineRule="auto"/>
        <w:jc w:val="both"/>
        <w:rPr>
          <w:rFonts w:ascii="Times New Roman" w:hAnsi="Times New Roman" w:cs="Times New Roman"/>
          <w:sz w:val="24"/>
          <w:szCs w:val="24"/>
        </w:rPr>
      </w:pPr>
    </w:p>
    <w:p w14:paraId="21C51FED" w14:textId="22668A9C" w:rsidR="007A63AA" w:rsidRDefault="007A63AA" w:rsidP="00955BB7">
      <w:pPr>
        <w:spacing w:line="360" w:lineRule="auto"/>
        <w:jc w:val="both"/>
        <w:rPr>
          <w:rFonts w:ascii="Times New Roman" w:hAnsi="Times New Roman" w:cs="Times New Roman"/>
          <w:sz w:val="24"/>
          <w:szCs w:val="24"/>
        </w:rPr>
      </w:pPr>
    </w:p>
    <w:p w14:paraId="52E04F66" w14:textId="0252D5E6" w:rsidR="007A63AA" w:rsidRDefault="007A63AA" w:rsidP="00955BB7">
      <w:pPr>
        <w:spacing w:line="360" w:lineRule="auto"/>
        <w:jc w:val="both"/>
        <w:rPr>
          <w:rFonts w:ascii="Times New Roman" w:hAnsi="Times New Roman" w:cs="Times New Roman"/>
          <w:sz w:val="24"/>
          <w:szCs w:val="24"/>
        </w:rPr>
      </w:pPr>
    </w:p>
    <w:p w14:paraId="3EE483DD" w14:textId="5FA38EAD" w:rsidR="007A63AA" w:rsidRDefault="007A63AA" w:rsidP="00955BB7">
      <w:pPr>
        <w:spacing w:line="360" w:lineRule="auto"/>
        <w:jc w:val="both"/>
        <w:rPr>
          <w:rFonts w:ascii="Times New Roman" w:hAnsi="Times New Roman" w:cs="Times New Roman"/>
          <w:sz w:val="24"/>
          <w:szCs w:val="24"/>
        </w:rPr>
      </w:pPr>
    </w:p>
    <w:p w14:paraId="20A56814" w14:textId="049689F5" w:rsidR="007A63AA" w:rsidRDefault="007A63AA" w:rsidP="00955BB7">
      <w:pPr>
        <w:spacing w:line="360" w:lineRule="auto"/>
        <w:jc w:val="both"/>
        <w:rPr>
          <w:rFonts w:ascii="Times New Roman" w:hAnsi="Times New Roman" w:cs="Times New Roman"/>
          <w:sz w:val="24"/>
          <w:szCs w:val="24"/>
        </w:rPr>
      </w:pPr>
    </w:p>
    <w:p w14:paraId="1E372272" w14:textId="443129DC" w:rsidR="007A63AA" w:rsidRDefault="007A63AA" w:rsidP="00955BB7">
      <w:pPr>
        <w:spacing w:line="360" w:lineRule="auto"/>
        <w:jc w:val="both"/>
        <w:rPr>
          <w:rFonts w:ascii="Times New Roman" w:hAnsi="Times New Roman" w:cs="Times New Roman"/>
          <w:sz w:val="24"/>
          <w:szCs w:val="24"/>
        </w:rPr>
      </w:pPr>
    </w:p>
    <w:p w14:paraId="2D1FAA79" w14:textId="32DBBDB9" w:rsidR="007A63AA" w:rsidRDefault="007A63AA" w:rsidP="00955BB7">
      <w:pPr>
        <w:spacing w:line="360" w:lineRule="auto"/>
        <w:jc w:val="both"/>
        <w:rPr>
          <w:rFonts w:ascii="Times New Roman" w:hAnsi="Times New Roman" w:cs="Times New Roman"/>
          <w:sz w:val="24"/>
          <w:szCs w:val="24"/>
        </w:rPr>
      </w:pPr>
    </w:p>
    <w:p w14:paraId="330A2CE9" w14:textId="2869C428" w:rsidR="007A63AA" w:rsidRDefault="007A63AA" w:rsidP="00955BB7">
      <w:pPr>
        <w:spacing w:line="360" w:lineRule="auto"/>
        <w:jc w:val="both"/>
        <w:rPr>
          <w:rFonts w:ascii="Times New Roman" w:hAnsi="Times New Roman" w:cs="Times New Roman"/>
          <w:sz w:val="24"/>
          <w:szCs w:val="24"/>
        </w:rPr>
      </w:pPr>
    </w:p>
    <w:p w14:paraId="7C970061" w14:textId="47F67EE0" w:rsidR="007A63AA" w:rsidRDefault="007A63AA" w:rsidP="00955BB7">
      <w:pPr>
        <w:spacing w:line="360" w:lineRule="auto"/>
        <w:jc w:val="both"/>
        <w:rPr>
          <w:rFonts w:ascii="Times New Roman" w:hAnsi="Times New Roman" w:cs="Times New Roman"/>
          <w:sz w:val="24"/>
          <w:szCs w:val="24"/>
        </w:rPr>
      </w:pPr>
    </w:p>
    <w:p w14:paraId="566E381B" w14:textId="5D6B50C1" w:rsidR="007A63AA" w:rsidRDefault="007A63AA" w:rsidP="00955BB7">
      <w:pPr>
        <w:spacing w:line="360" w:lineRule="auto"/>
        <w:jc w:val="both"/>
        <w:rPr>
          <w:rFonts w:ascii="Times New Roman" w:hAnsi="Times New Roman" w:cs="Times New Roman"/>
          <w:sz w:val="24"/>
          <w:szCs w:val="24"/>
        </w:rPr>
      </w:pPr>
    </w:p>
    <w:p w14:paraId="7905D9FF" w14:textId="7088FC54" w:rsidR="007A63AA" w:rsidRDefault="007A63AA" w:rsidP="00955BB7">
      <w:pPr>
        <w:spacing w:line="360" w:lineRule="auto"/>
        <w:jc w:val="both"/>
        <w:rPr>
          <w:rFonts w:ascii="Times New Roman" w:hAnsi="Times New Roman" w:cs="Times New Roman"/>
          <w:sz w:val="24"/>
          <w:szCs w:val="24"/>
        </w:rPr>
      </w:pPr>
    </w:p>
    <w:p w14:paraId="5245038C" w14:textId="3CA5F464" w:rsidR="007A63AA" w:rsidRDefault="007A63AA" w:rsidP="00955BB7">
      <w:pPr>
        <w:spacing w:line="360" w:lineRule="auto"/>
        <w:jc w:val="both"/>
        <w:rPr>
          <w:rFonts w:ascii="Times New Roman" w:hAnsi="Times New Roman" w:cs="Times New Roman"/>
          <w:sz w:val="24"/>
          <w:szCs w:val="24"/>
        </w:rPr>
      </w:pPr>
    </w:p>
    <w:p w14:paraId="459D74B3" w14:textId="4492BEBC" w:rsidR="007A63AA" w:rsidRDefault="007A63AA" w:rsidP="00955BB7">
      <w:pPr>
        <w:spacing w:line="360" w:lineRule="auto"/>
        <w:jc w:val="both"/>
        <w:rPr>
          <w:rFonts w:ascii="Times New Roman" w:hAnsi="Times New Roman" w:cs="Times New Roman"/>
          <w:sz w:val="24"/>
          <w:szCs w:val="24"/>
        </w:rPr>
      </w:pPr>
    </w:p>
    <w:p w14:paraId="4CAC059E" w14:textId="7E6057A2" w:rsidR="007A63AA" w:rsidRDefault="007A63AA" w:rsidP="00955BB7">
      <w:pPr>
        <w:spacing w:line="360" w:lineRule="auto"/>
        <w:jc w:val="both"/>
        <w:rPr>
          <w:rFonts w:ascii="Times New Roman" w:hAnsi="Times New Roman" w:cs="Times New Roman"/>
          <w:sz w:val="24"/>
          <w:szCs w:val="24"/>
        </w:rPr>
      </w:pPr>
    </w:p>
    <w:p w14:paraId="510EEEDE" w14:textId="44EE8ECB" w:rsidR="007A63AA" w:rsidRDefault="007A63AA" w:rsidP="00955BB7">
      <w:pPr>
        <w:spacing w:line="360" w:lineRule="auto"/>
        <w:jc w:val="both"/>
        <w:rPr>
          <w:rFonts w:ascii="Times New Roman" w:hAnsi="Times New Roman" w:cs="Times New Roman"/>
          <w:sz w:val="24"/>
          <w:szCs w:val="24"/>
        </w:rPr>
      </w:pPr>
    </w:p>
    <w:p w14:paraId="0EE8DAEA" w14:textId="1622FC55" w:rsidR="007A63AA" w:rsidRDefault="007A63AA" w:rsidP="00955BB7">
      <w:pPr>
        <w:spacing w:line="360" w:lineRule="auto"/>
        <w:jc w:val="both"/>
        <w:rPr>
          <w:rFonts w:ascii="Times New Roman" w:hAnsi="Times New Roman" w:cs="Times New Roman"/>
          <w:sz w:val="24"/>
          <w:szCs w:val="24"/>
        </w:rPr>
      </w:pPr>
    </w:p>
    <w:p w14:paraId="5736FAA1" w14:textId="7339E3B4" w:rsidR="007A63AA" w:rsidRDefault="007A63AA" w:rsidP="00955BB7">
      <w:pPr>
        <w:spacing w:line="360" w:lineRule="auto"/>
        <w:jc w:val="both"/>
        <w:rPr>
          <w:rFonts w:ascii="Times New Roman" w:hAnsi="Times New Roman" w:cs="Times New Roman"/>
          <w:sz w:val="24"/>
          <w:szCs w:val="24"/>
        </w:rPr>
      </w:pPr>
    </w:p>
    <w:p w14:paraId="703218DF" w14:textId="7E097331"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4B950C1F" w14:textId="63625C66" w:rsidR="007A63AA" w:rsidRDefault="007A63AA" w:rsidP="00955BB7">
      <w:pPr>
        <w:jc w:val="both"/>
        <w:rPr>
          <w:rFonts w:ascii="Times New Roman" w:hAnsi="Times New Roman" w:cs="Times New Roman"/>
          <w:sz w:val="28"/>
          <w:szCs w:val="28"/>
        </w:rPr>
      </w:pPr>
      <w:bookmarkStart w:id="0" w:name="_Hlk93962444"/>
      <w:r w:rsidRPr="007A63AA">
        <w:rPr>
          <w:rFonts w:ascii="Times New Roman" w:hAnsi="Times New Roman" w:cs="Times New Roman"/>
          <w:sz w:val="28"/>
          <w:szCs w:val="28"/>
        </w:rPr>
        <w:t>3.7.1 – Activity Diagram for Create Workouts</w:t>
      </w:r>
    </w:p>
    <w:bookmarkEnd w:id="0"/>
    <w:p w14:paraId="4F7FADC3" w14:textId="0355E586" w:rsidR="007A63AA" w:rsidRDefault="007A63AA" w:rsidP="00955BB7">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r w:rsidRPr="007A63AA">
        <w:rPr>
          <w:rFonts w:ascii="Times New Roman" w:hAnsi="Times New Roman" w:cs="Times New Roman"/>
          <w:sz w:val="24"/>
          <w:szCs w:val="24"/>
        </w:rPr>
        <w:t>.</w:t>
      </w:r>
    </w:p>
    <w:p w14:paraId="115307C5" w14:textId="395DCBFC" w:rsidR="00955BB7" w:rsidRDefault="00955BB7" w:rsidP="00955BB7">
      <w:pPr>
        <w:jc w:val="both"/>
        <w:rPr>
          <w:rFonts w:ascii="Times New Roman" w:hAnsi="Times New Roman" w:cs="Times New Roman"/>
          <w:sz w:val="24"/>
          <w:szCs w:val="24"/>
        </w:rPr>
      </w:pPr>
    </w:p>
    <w:p w14:paraId="5E675DF5" w14:textId="3E8C70EC" w:rsidR="00955BB7" w:rsidRDefault="00955BB7" w:rsidP="00955BB7">
      <w:pPr>
        <w:jc w:val="both"/>
        <w:rPr>
          <w:rFonts w:ascii="Times New Roman" w:hAnsi="Times New Roman" w:cs="Times New Roman"/>
          <w:sz w:val="24"/>
          <w:szCs w:val="24"/>
        </w:rPr>
      </w:pPr>
    </w:p>
    <w:p w14:paraId="2CD4DD4F" w14:textId="7D3AF5CA" w:rsidR="00955BB7" w:rsidRDefault="00955BB7" w:rsidP="00955BB7">
      <w:pPr>
        <w:jc w:val="both"/>
        <w:rPr>
          <w:rFonts w:ascii="Times New Roman" w:hAnsi="Times New Roman" w:cs="Times New Roman"/>
          <w:sz w:val="24"/>
          <w:szCs w:val="24"/>
        </w:rPr>
      </w:pPr>
    </w:p>
    <w:p w14:paraId="59F43B45" w14:textId="0992ADB2" w:rsidR="00955BB7" w:rsidRDefault="00955BB7" w:rsidP="00955BB7">
      <w:pPr>
        <w:jc w:val="both"/>
        <w:rPr>
          <w:rFonts w:ascii="Times New Roman" w:hAnsi="Times New Roman" w:cs="Times New Roman"/>
          <w:sz w:val="24"/>
          <w:szCs w:val="24"/>
        </w:rPr>
      </w:pPr>
    </w:p>
    <w:p w14:paraId="5B1E4128" w14:textId="32B67DEA" w:rsidR="00955BB7" w:rsidRDefault="00955BB7" w:rsidP="00955BB7">
      <w:pPr>
        <w:jc w:val="both"/>
        <w:rPr>
          <w:rFonts w:ascii="Times New Roman" w:hAnsi="Times New Roman" w:cs="Times New Roman"/>
          <w:sz w:val="24"/>
          <w:szCs w:val="24"/>
        </w:rPr>
      </w:pPr>
    </w:p>
    <w:p w14:paraId="1E094071" w14:textId="63F9FEFF" w:rsidR="00955BB7" w:rsidRDefault="00955BB7" w:rsidP="00955BB7">
      <w:pPr>
        <w:jc w:val="both"/>
        <w:rPr>
          <w:rFonts w:ascii="Times New Roman" w:hAnsi="Times New Roman" w:cs="Times New Roman"/>
          <w:sz w:val="24"/>
          <w:szCs w:val="24"/>
        </w:rPr>
      </w:pPr>
    </w:p>
    <w:p w14:paraId="08B87593" w14:textId="27834253" w:rsidR="00955BB7" w:rsidRDefault="00955BB7" w:rsidP="00955BB7">
      <w:pPr>
        <w:jc w:val="both"/>
        <w:rPr>
          <w:rFonts w:ascii="Times New Roman" w:hAnsi="Times New Roman" w:cs="Times New Roman"/>
          <w:sz w:val="24"/>
          <w:szCs w:val="24"/>
        </w:rPr>
      </w:pPr>
    </w:p>
    <w:p w14:paraId="71942D49" w14:textId="5C9A4021" w:rsidR="00955BB7" w:rsidRDefault="00955BB7" w:rsidP="00955BB7">
      <w:pPr>
        <w:jc w:val="both"/>
        <w:rPr>
          <w:rFonts w:ascii="Times New Roman" w:hAnsi="Times New Roman" w:cs="Times New Roman"/>
          <w:sz w:val="24"/>
          <w:szCs w:val="24"/>
        </w:rPr>
      </w:pPr>
    </w:p>
    <w:p w14:paraId="249B2082" w14:textId="6E3AF1FE" w:rsidR="00955BB7" w:rsidRDefault="00955BB7" w:rsidP="00955BB7">
      <w:pPr>
        <w:jc w:val="both"/>
        <w:rPr>
          <w:rFonts w:ascii="Times New Roman" w:hAnsi="Times New Roman" w:cs="Times New Roman"/>
          <w:sz w:val="24"/>
          <w:szCs w:val="24"/>
        </w:rPr>
      </w:pPr>
    </w:p>
    <w:p w14:paraId="66628426" w14:textId="6C748EC7" w:rsidR="00955BB7" w:rsidRDefault="00955BB7" w:rsidP="00955BB7">
      <w:pPr>
        <w:jc w:val="both"/>
        <w:rPr>
          <w:rFonts w:ascii="Times New Roman" w:hAnsi="Times New Roman" w:cs="Times New Roman"/>
          <w:sz w:val="24"/>
          <w:szCs w:val="24"/>
        </w:rPr>
      </w:pPr>
    </w:p>
    <w:p w14:paraId="4E96547D" w14:textId="78342456" w:rsidR="00955BB7" w:rsidRDefault="00955BB7" w:rsidP="00955BB7">
      <w:pPr>
        <w:jc w:val="both"/>
        <w:rPr>
          <w:rFonts w:ascii="Times New Roman" w:hAnsi="Times New Roman" w:cs="Times New Roman"/>
          <w:sz w:val="24"/>
          <w:szCs w:val="24"/>
        </w:rPr>
      </w:pPr>
    </w:p>
    <w:p w14:paraId="0362EAC9" w14:textId="04D5D819" w:rsidR="00955BB7" w:rsidRDefault="00955BB7" w:rsidP="00955BB7">
      <w:pPr>
        <w:jc w:val="both"/>
        <w:rPr>
          <w:rFonts w:ascii="Times New Roman" w:hAnsi="Times New Roman" w:cs="Times New Roman"/>
          <w:sz w:val="24"/>
          <w:szCs w:val="24"/>
        </w:rPr>
      </w:pPr>
    </w:p>
    <w:p w14:paraId="1ACFD79A" w14:textId="328F0257" w:rsidR="00955BB7" w:rsidRDefault="00955BB7" w:rsidP="00955BB7">
      <w:pPr>
        <w:jc w:val="both"/>
        <w:rPr>
          <w:rFonts w:ascii="Times New Roman" w:hAnsi="Times New Roman" w:cs="Times New Roman"/>
          <w:sz w:val="24"/>
          <w:szCs w:val="24"/>
        </w:rPr>
      </w:pPr>
    </w:p>
    <w:p w14:paraId="3359A3D1" w14:textId="10EE4519" w:rsidR="00955BB7" w:rsidRDefault="00955BB7" w:rsidP="00955BB7">
      <w:pPr>
        <w:jc w:val="both"/>
        <w:rPr>
          <w:rFonts w:ascii="Times New Roman" w:hAnsi="Times New Roman" w:cs="Times New Roman"/>
          <w:sz w:val="24"/>
          <w:szCs w:val="24"/>
        </w:rPr>
      </w:pPr>
    </w:p>
    <w:p w14:paraId="1FDD7E17" w14:textId="0F3B0011" w:rsidR="00955BB7" w:rsidRDefault="00955BB7" w:rsidP="00955BB7">
      <w:pPr>
        <w:jc w:val="both"/>
        <w:rPr>
          <w:rFonts w:ascii="Times New Roman" w:hAnsi="Times New Roman" w:cs="Times New Roman"/>
          <w:sz w:val="24"/>
          <w:szCs w:val="24"/>
        </w:rPr>
      </w:pPr>
    </w:p>
    <w:p w14:paraId="657E3921" w14:textId="3662A698" w:rsidR="00955BB7" w:rsidRDefault="00955BB7" w:rsidP="00955BB7">
      <w:pPr>
        <w:jc w:val="both"/>
        <w:rPr>
          <w:rFonts w:ascii="Times New Roman" w:hAnsi="Times New Roman" w:cs="Times New Roman"/>
          <w:sz w:val="24"/>
          <w:szCs w:val="24"/>
        </w:rPr>
      </w:pPr>
    </w:p>
    <w:p w14:paraId="019DD583" w14:textId="1F14B039" w:rsidR="00955BB7" w:rsidRDefault="00955BB7" w:rsidP="00955BB7">
      <w:pPr>
        <w:jc w:val="both"/>
        <w:rPr>
          <w:rFonts w:ascii="Times New Roman" w:hAnsi="Times New Roman" w:cs="Times New Roman"/>
          <w:sz w:val="24"/>
          <w:szCs w:val="24"/>
        </w:rPr>
      </w:pPr>
    </w:p>
    <w:p w14:paraId="77B945EF" w14:textId="19BCD541" w:rsidR="00955BB7" w:rsidRDefault="00955BB7" w:rsidP="00955BB7">
      <w:pPr>
        <w:jc w:val="both"/>
        <w:rPr>
          <w:rFonts w:ascii="Times New Roman" w:hAnsi="Times New Roman" w:cs="Times New Roman"/>
          <w:sz w:val="24"/>
          <w:szCs w:val="24"/>
        </w:rPr>
      </w:pPr>
    </w:p>
    <w:p w14:paraId="7C4DDE60" w14:textId="5258F8D1" w:rsidR="00955BB7" w:rsidRDefault="00955BB7" w:rsidP="00955BB7">
      <w:pPr>
        <w:jc w:val="both"/>
        <w:rPr>
          <w:rFonts w:ascii="Times New Roman" w:hAnsi="Times New Roman" w:cs="Times New Roman"/>
          <w:sz w:val="24"/>
          <w:szCs w:val="24"/>
        </w:rPr>
      </w:pPr>
    </w:p>
    <w:p w14:paraId="3A4E5227" w14:textId="69B26F0B" w:rsidR="00955BB7" w:rsidRDefault="00955BB7" w:rsidP="00955BB7">
      <w:pPr>
        <w:jc w:val="both"/>
        <w:rPr>
          <w:rFonts w:ascii="Times New Roman" w:hAnsi="Times New Roman" w:cs="Times New Roman"/>
          <w:sz w:val="24"/>
          <w:szCs w:val="24"/>
        </w:rPr>
      </w:pPr>
    </w:p>
    <w:p w14:paraId="7D5AE0C5" w14:textId="226DD55D" w:rsidR="00955BB7" w:rsidRDefault="00955BB7" w:rsidP="00955BB7">
      <w:pPr>
        <w:jc w:val="both"/>
        <w:rPr>
          <w:rFonts w:ascii="Times New Roman" w:hAnsi="Times New Roman" w:cs="Times New Roman"/>
          <w:sz w:val="24"/>
          <w:szCs w:val="24"/>
        </w:rPr>
      </w:pPr>
    </w:p>
    <w:p w14:paraId="6A9F048F" w14:textId="717ECF7E" w:rsidR="00955BB7" w:rsidRDefault="00955BB7" w:rsidP="00955BB7">
      <w:pPr>
        <w:jc w:val="both"/>
        <w:rPr>
          <w:rFonts w:ascii="Times New Roman" w:hAnsi="Times New Roman" w:cs="Times New Roman"/>
          <w:sz w:val="24"/>
          <w:szCs w:val="24"/>
        </w:rPr>
      </w:pPr>
    </w:p>
    <w:p w14:paraId="28EB040B" w14:textId="5B06E9CB" w:rsidR="00955BB7" w:rsidRDefault="00955BB7" w:rsidP="00955BB7">
      <w:pPr>
        <w:jc w:val="both"/>
        <w:rPr>
          <w:rFonts w:ascii="Times New Roman" w:hAnsi="Times New Roman" w:cs="Times New Roman"/>
          <w:sz w:val="24"/>
          <w:szCs w:val="24"/>
        </w:rPr>
      </w:pPr>
    </w:p>
    <w:p w14:paraId="3343FBBF" w14:textId="521D908C" w:rsidR="00955BB7" w:rsidRDefault="00955BB7" w:rsidP="00955BB7">
      <w:pPr>
        <w:jc w:val="both"/>
        <w:rPr>
          <w:rFonts w:ascii="Times New Roman" w:hAnsi="Times New Roman" w:cs="Times New Roman"/>
          <w:sz w:val="24"/>
          <w:szCs w:val="24"/>
        </w:rPr>
      </w:pPr>
    </w:p>
    <w:p w14:paraId="533F339C" w14:textId="3AABBEF7" w:rsidR="00955BB7" w:rsidRDefault="00955BB7" w:rsidP="00955BB7">
      <w:pPr>
        <w:jc w:val="both"/>
        <w:rPr>
          <w:rFonts w:ascii="Times New Roman" w:hAnsi="Times New Roman" w:cs="Times New Roman"/>
          <w:sz w:val="24"/>
          <w:szCs w:val="24"/>
        </w:rPr>
      </w:pPr>
    </w:p>
    <w:p w14:paraId="69C9D4A8" w14:textId="7EF02371" w:rsidR="00955BB7" w:rsidRDefault="00955BB7" w:rsidP="00955BB7">
      <w:pPr>
        <w:jc w:val="both"/>
        <w:rPr>
          <w:rFonts w:ascii="Times New Roman" w:hAnsi="Times New Roman" w:cs="Times New Roman"/>
          <w:sz w:val="24"/>
          <w:szCs w:val="24"/>
        </w:rPr>
      </w:pPr>
    </w:p>
    <w:p w14:paraId="75C7E2FC" w14:textId="105BDD14" w:rsidR="00955BB7" w:rsidRDefault="00955BB7" w:rsidP="00955BB7">
      <w:pPr>
        <w:jc w:val="both"/>
        <w:rPr>
          <w:rFonts w:ascii="Times New Roman" w:hAnsi="Times New Roman" w:cs="Times New Roman"/>
          <w:sz w:val="24"/>
          <w:szCs w:val="24"/>
        </w:rPr>
      </w:pPr>
    </w:p>
    <w:p w14:paraId="2F3D01BD" w14:textId="28818188"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8 – Database Diagrams for the Proposed System</w:t>
      </w:r>
    </w:p>
    <w:p w14:paraId="0B5304C4" w14:textId="0AEA9C30" w:rsidR="00955BB7" w:rsidRDefault="00955BB7" w:rsidP="00955BB7">
      <w:pPr>
        <w:jc w:val="both"/>
        <w:rPr>
          <w:rFonts w:ascii="Times New Roman" w:hAnsi="Times New Roman" w:cs="Times New Roman"/>
          <w:sz w:val="32"/>
          <w:szCs w:val="32"/>
        </w:rPr>
      </w:pPr>
    </w:p>
    <w:p w14:paraId="65768DC4" w14:textId="1029781D" w:rsidR="00955BB7" w:rsidRDefault="00955BB7" w:rsidP="00955BB7">
      <w:pPr>
        <w:jc w:val="both"/>
        <w:rPr>
          <w:rFonts w:ascii="Times New Roman" w:hAnsi="Times New Roman" w:cs="Times New Roman"/>
          <w:sz w:val="32"/>
          <w:szCs w:val="32"/>
        </w:rPr>
      </w:pPr>
    </w:p>
    <w:p w14:paraId="21F1B732" w14:textId="510DB7A7" w:rsidR="00955BB7" w:rsidRDefault="00955BB7" w:rsidP="00955BB7">
      <w:pPr>
        <w:jc w:val="both"/>
        <w:rPr>
          <w:rFonts w:ascii="Times New Roman" w:hAnsi="Times New Roman" w:cs="Times New Roman"/>
          <w:sz w:val="32"/>
          <w:szCs w:val="32"/>
        </w:rPr>
      </w:pPr>
    </w:p>
    <w:p w14:paraId="164B6E3E" w14:textId="66D0FB91" w:rsidR="00955BB7" w:rsidRDefault="00955BB7" w:rsidP="00955BB7">
      <w:pPr>
        <w:jc w:val="both"/>
        <w:rPr>
          <w:rFonts w:ascii="Times New Roman" w:hAnsi="Times New Roman" w:cs="Times New Roman"/>
          <w:sz w:val="32"/>
          <w:szCs w:val="32"/>
        </w:rPr>
      </w:pPr>
    </w:p>
    <w:p w14:paraId="7A4FC89B" w14:textId="61CFE7D4" w:rsidR="00955BB7" w:rsidRDefault="00955BB7" w:rsidP="00955BB7">
      <w:pPr>
        <w:jc w:val="both"/>
        <w:rPr>
          <w:rFonts w:ascii="Times New Roman" w:hAnsi="Times New Roman" w:cs="Times New Roman"/>
          <w:sz w:val="32"/>
          <w:szCs w:val="32"/>
        </w:rPr>
      </w:pPr>
    </w:p>
    <w:p w14:paraId="7FFDA43A" w14:textId="40923AB5" w:rsidR="00955BB7" w:rsidRDefault="00955BB7" w:rsidP="00955BB7">
      <w:pPr>
        <w:jc w:val="both"/>
        <w:rPr>
          <w:rFonts w:ascii="Times New Roman" w:hAnsi="Times New Roman" w:cs="Times New Roman"/>
          <w:sz w:val="32"/>
          <w:szCs w:val="32"/>
        </w:rPr>
      </w:pPr>
    </w:p>
    <w:p w14:paraId="44E3127D" w14:textId="56490BFE" w:rsidR="00955BB7" w:rsidRDefault="00955BB7" w:rsidP="00955BB7">
      <w:pPr>
        <w:jc w:val="both"/>
        <w:rPr>
          <w:rFonts w:ascii="Times New Roman" w:hAnsi="Times New Roman" w:cs="Times New Roman"/>
          <w:sz w:val="32"/>
          <w:szCs w:val="32"/>
        </w:rPr>
      </w:pPr>
    </w:p>
    <w:p w14:paraId="4B5DED29" w14:textId="6D600839" w:rsidR="00955BB7" w:rsidRDefault="00955BB7" w:rsidP="00955BB7">
      <w:pPr>
        <w:jc w:val="both"/>
        <w:rPr>
          <w:rFonts w:ascii="Times New Roman" w:hAnsi="Times New Roman" w:cs="Times New Roman"/>
          <w:sz w:val="32"/>
          <w:szCs w:val="32"/>
        </w:rPr>
      </w:pPr>
    </w:p>
    <w:p w14:paraId="182853BE" w14:textId="5E215C30" w:rsidR="00955BB7" w:rsidRDefault="00955BB7" w:rsidP="00955BB7">
      <w:pPr>
        <w:jc w:val="both"/>
        <w:rPr>
          <w:rFonts w:ascii="Times New Roman" w:hAnsi="Times New Roman" w:cs="Times New Roman"/>
          <w:sz w:val="32"/>
          <w:szCs w:val="32"/>
        </w:rPr>
      </w:pPr>
    </w:p>
    <w:p w14:paraId="40DA982C" w14:textId="1D0C97B1" w:rsidR="00955BB7" w:rsidRDefault="00955BB7" w:rsidP="00955BB7">
      <w:pPr>
        <w:jc w:val="both"/>
        <w:rPr>
          <w:rFonts w:ascii="Times New Roman" w:hAnsi="Times New Roman" w:cs="Times New Roman"/>
          <w:sz w:val="32"/>
          <w:szCs w:val="32"/>
        </w:rPr>
      </w:pPr>
    </w:p>
    <w:p w14:paraId="072434A0" w14:textId="13039101" w:rsidR="00955BB7" w:rsidRDefault="00955BB7" w:rsidP="00955BB7">
      <w:pPr>
        <w:jc w:val="both"/>
        <w:rPr>
          <w:rFonts w:ascii="Times New Roman" w:hAnsi="Times New Roman" w:cs="Times New Roman"/>
          <w:sz w:val="32"/>
          <w:szCs w:val="32"/>
        </w:rPr>
      </w:pPr>
    </w:p>
    <w:p w14:paraId="0ADE93A8" w14:textId="17D341AA" w:rsidR="00955BB7" w:rsidRDefault="00955BB7" w:rsidP="00955BB7">
      <w:pPr>
        <w:jc w:val="both"/>
        <w:rPr>
          <w:rFonts w:ascii="Times New Roman" w:hAnsi="Times New Roman" w:cs="Times New Roman"/>
          <w:sz w:val="32"/>
          <w:szCs w:val="32"/>
        </w:rPr>
      </w:pPr>
    </w:p>
    <w:p w14:paraId="1E8AE1FD" w14:textId="510C6879" w:rsidR="00955BB7" w:rsidRDefault="00955BB7" w:rsidP="00955BB7">
      <w:pPr>
        <w:jc w:val="both"/>
        <w:rPr>
          <w:rFonts w:ascii="Times New Roman" w:hAnsi="Times New Roman" w:cs="Times New Roman"/>
          <w:sz w:val="32"/>
          <w:szCs w:val="32"/>
        </w:rPr>
      </w:pPr>
    </w:p>
    <w:p w14:paraId="6410C152" w14:textId="71D55F0C" w:rsidR="00955BB7" w:rsidRDefault="00955BB7" w:rsidP="00955BB7">
      <w:pPr>
        <w:jc w:val="both"/>
        <w:rPr>
          <w:rFonts w:ascii="Times New Roman" w:hAnsi="Times New Roman" w:cs="Times New Roman"/>
          <w:sz w:val="32"/>
          <w:szCs w:val="32"/>
        </w:rPr>
      </w:pPr>
    </w:p>
    <w:p w14:paraId="21AC3DA8" w14:textId="67C617E4" w:rsidR="00955BB7" w:rsidRDefault="00955BB7" w:rsidP="00955BB7">
      <w:pPr>
        <w:jc w:val="both"/>
        <w:rPr>
          <w:rFonts w:ascii="Times New Roman" w:hAnsi="Times New Roman" w:cs="Times New Roman"/>
          <w:sz w:val="32"/>
          <w:szCs w:val="32"/>
        </w:rPr>
      </w:pPr>
    </w:p>
    <w:p w14:paraId="358F7912" w14:textId="5C2468F3" w:rsidR="00955BB7" w:rsidRDefault="00955BB7" w:rsidP="00955BB7">
      <w:pPr>
        <w:jc w:val="both"/>
        <w:rPr>
          <w:rFonts w:ascii="Times New Roman" w:hAnsi="Times New Roman" w:cs="Times New Roman"/>
          <w:sz w:val="32"/>
          <w:szCs w:val="32"/>
        </w:rPr>
      </w:pPr>
    </w:p>
    <w:p w14:paraId="7BDB2211" w14:textId="20B6E6AE" w:rsidR="00955BB7" w:rsidRDefault="00955BB7" w:rsidP="00955BB7">
      <w:pPr>
        <w:jc w:val="both"/>
        <w:rPr>
          <w:rFonts w:ascii="Times New Roman" w:hAnsi="Times New Roman" w:cs="Times New Roman"/>
          <w:sz w:val="32"/>
          <w:szCs w:val="32"/>
        </w:rPr>
      </w:pPr>
    </w:p>
    <w:p w14:paraId="23BC6878" w14:textId="0E009378" w:rsidR="00955BB7" w:rsidRDefault="00955BB7" w:rsidP="00955BB7">
      <w:pPr>
        <w:jc w:val="both"/>
        <w:rPr>
          <w:rFonts w:ascii="Times New Roman" w:hAnsi="Times New Roman" w:cs="Times New Roman"/>
          <w:sz w:val="32"/>
          <w:szCs w:val="32"/>
        </w:rPr>
      </w:pPr>
    </w:p>
    <w:p w14:paraId="47262E32" w14:textId="1EC71892" w:rsidR="00955BB7" w:rsidRDefault="00955BB7" w:rsidP="00955BB7">
      <w:pPr>
        <w:jc w:val="both"/>
        <w:rPr>
          <w:rFonts w:ascii="Times New Roman" w:hAnsi="Times New Roman" w:cs="Times New Roman"/>
          <w:sz w:val="32"/>
          <w:szCs w:val="32"/>
        </w:rPr>
      </w:pPr>
    </w:p>
    <w:p w14:paraId="57065BCD" w14:textId="29FC9B3F" w:rsidR="00955BB7" w:rsidRDefault="00955BB7" w:rsidP="00955BB7">
      <w:pPr>
        <w:jc w:val="both"/>
        <w:rPr>
          <w:rFonts w:ascii="Times New Roman" w:hAnsi="Times New Roman" w:cs="Times New Roman"/>
          <w:sz w:val="32"/>
          <w:szCs w:val="32"/>
        </w:rPr>
      </w:pPr>
    </w:p>
    <w:p w14:paraId="5ADC7635" w14:textId="56AFC38B" w:rsidR="00955BB7" w:rsidRDefault="00955BB7" w:rsidP="00955BB7">
      <w:pPr>
        <w:jc w:val="both"/>
        <w:rPr>
          <w:rFonts w:ascii="Times New Roman" w:hAnsi="Times New Roman" w:cs="Times New Roman"/>
          <w:sz w:val="32"/>
          <w:szCs w:val="32"/>
        </w:rPr>
      </w:pPr>
    </w:p>
    <w:p w14:paraId="2FED81BD" w14:textId="45970C1F" w:rsidR="00955BB7" w:rsidRDefault="00955BB7" w:rsidP="00955BB7">
      <w:pPr>
        <w:jc w:val="both"/>
        <w:rPr>
          <w:rFonts w:ascii="Times New Roman" w:hAnsi="Times New Roman" w:cs="Times New Roman"/>
          <w:sz w:val="32"/>
          <w:szCs w:val="32"/>
        </w:rPr>
      </w:pPr>
    </w:p>
    <w:p w14:paraId="4EB8E0A5" w14:textId="258EFC8D" w:rsidR="00955BB7" w:rsidRDefault="00955BB7" w:rsidP="00955BB7">
      <w:pPr>
        <w:jc w:val="both"/>
        <w:rPr>
          <w:rFonts w:ascii="Times New Roman" w:hAnsi="Times New Roman" w:cs="Times New Roman"/>
          <w:sz w:val="32"/>
          <w:szCs w:val="32"/>
        </w:rPr>
      </w:pPr>
    </w:p>
    <w:p w14:paraId="0AF3ED00" w14:textId="4AD7C954" w:rsidR="00955BB7" w:rsidRDefault="00955BB7" w:rsidP="00955BB7">
      <w:pPr>
        <w:jc w:val="both"/>
        <w:rPr>
          <w:rFonts w:ascii="Times New Roman" w:hAnsi="Times New Roman" w:cs="Times New Roman"/>
          <w:sz w:val="32"/>
          <w:szCs w:val="32"/>
        </w:rPr>
      </w:pPr>
    </w:p>
    <w:p w14:paraId="53537B6C" w14:textId="146B2080"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54418257" w14:textId="537C48B1" w:rsidR="007A63AA" w:rsidRPr="00056A09" w:rsidRDefault="00955BB7" w:rsidP="00955BB7">
      <w:pPr>
        <w:spacing w:line="360" w:lineRule="auto"/>
        <w:jc w:val="both"/>
        <w:rPr>
          <w:rFonts w:ascii="Times New Roman" w:hAnsi="Times New Roman" w:cs="Times New Roman"/>
          <w:sz w:val="24"/>
          <w:szCs w:val="24"/>
        </w:rPr>
      </w:pPr>
      <w:r w:rsidRPr="00955BB7">
        <w:rPr>
          <w:rFonts w:ascii="Times New Roman" w:hAnsi="Times New Roman" w:cs="Times New Roman"/>
          <w:sz w:val="28"/>
          <w:szCs w:val="28"/>
        </w:rPr>
        <w:t>3.9.1 - Login Page UI Design</w:t>
      </w:r>
    </w:p>
    <w:sectPr w:rsidR="007A63AA" w:rsidRPr="00056A09" w:rsidSect="00E641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EwMDYzsjAwNzRR0lEKTi0uzszPAykwqgUA3YTVSywAAAA="/>
  </w:docVars>
  <w:rsids>
    <w:rsidRoot w:val="00E65033"/>
    <w:rsid w:val="00056A09"/>
    <w:rsid w:val="00070BE9"/>
    <w:rsid w:val="0010613F"/>
    <w:rsid w:val="002D04A8"/>
    <w:rsid w:val="00663F2F"/>
    <w:rsid w:val="006A65D1"/>
    <w:rsid w:val="007A63AA"/>
    <w:rsid w:val="007E0B7E"/>
    <w:rsid w:val="00863140"/>
    <w:rsid w:val="00955BB7"/>
    <w:rsid w:val="009A4411"/>
    <w:rsid w:val="00A82A6A"/>
    <w:rsid w:val="00AC2B69"/>
    <w:rsid w:val="00D31716"/>
    <w:rsid w:val="00E64116"/>
    <w:rsid w:val="00E65033"/>
    <w:rsid w:val="00E9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49D2"/>
  <w15:chartTrackingRefBased/>
  <w15:docId w15:val="{8FD36555-45A6-4142-B7D1-0D814340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B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1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8</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5</cp:revision>
  <cp:lastPrinted>2022-01-24T18:51:00Z</cp:lastPrinted>
  <dcterms:created xsi:type="dcterms:W3CDTF">2022-01-24T16:20:00Z</dcterms:created>
  <dcterms:modified xsi:type="dcterms:W3CDTF">2022-01-24T18:53:00Z</dcterms:modified>
</cp:coreProperties>
</file>